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32096D" w14:textId="77777777" w:rsidR="00704A31" w:rsidRDefault="00704A31">
      <w:bookmarkStart w:id="0" w:name="_GoBack"/>
      <w:bookmarkEnd w:id="0"/>
    </w:p>
    <w:sectPr w:rsidR="00704A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1NDUwMTAwtjA0NjdQ0lEKTi0uzszPAykwrAUA7P9YhCwAAAA="/>
  </w:docVars>
  <w:rsids>
    <w:rsidRoot w:val="00704A31"/>
    <w:rsid w:val="00704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55DB45"/>
  <w15:chartTrackingRefBased/>
  <w15:docId w15:val="{D89A3CE0-8503-49D4-BCD6-E38613D587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END NETWORK</dc:creator>
  <cp:keywords/>
  <dc:description/>
  <cp:lastModifiedBy>PHEND NETWORK</cp:lastModifiedBy>
  <cp:revision>1</cp:revision>
  <dcterms:created xsi:type="dcterms:W3CDTF">2019-07-13T18:10:00Z</dcterms:created>
  <dcterms:modified xsi:type="dcterms:W3CDTF">2019-07-13T18:11:00Z</dcterms:modified>
</cp:coreProperties>
</file>